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39a08a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39a08aa-c983-11eb-a86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QQ7DMAxC/QD//yU/8Azpdullkn1otCVyDwjbmAT1WMKrvgEgqOo/E+jCc/37DcUqQmCDVoIpXkPRvAqVYAFPalqQgVfwfKjhVvi5aurN+0L9XLrfWuhvZGOtON8Ew3yFsIKsRs75MTiqBC2bMb+Wsyej4GkZ99dlu5k1cIt6iheVGK0O/BQPKV3vnmDN+9s4zlQekOhmmq858uteXJmPmJ8bjI18naoQ/+PcD46rIGnbs+b5mpviMgt+5YQtGsUGW41Tft2GCsvYNDf8Rbflm91CP8yQyqHx/Pr69c8XcDSz4M/Wy7lIuMAPZ3rPAM/74amI7xls5/7lsdWV+gUvE6LkvfLeoHWSnFfeV4rP+5zjpb9dtdzowor+3vve/QCzn2InncLSc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ink they took the Money and Ran 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39a08aa-c983-11eb-a86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39a08aa-c983-11eb-a86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39a08aa-c983-11eb-a86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39a08aa</dc:title>
  <dc:creator/>
  <cp:keywords/>
  <dcterms:created xsi:type="dcterms:W3CDTF">2026-05-03T10:48:47Z</dcterms:created>
  <dcterms:modified xsi:type="dcterms:W3CDTF">2026-05-03T10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